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7152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8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milia Rost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Filip Grześkowi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